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markdown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markdownfi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9ec7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markdown</dc:title>
  <dc:creator/>
</cp:coreProperties>
</file>